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Xaa3aff88bca585e1ab957033fa2ffbf7bee68e7"/>
    <w:p>
      <w:pPr>
        <w:pStyle w:val="Heading2"/>
      </w:pPr>
      <w:r>
        <w:t xml:space="preserve">For Baker Internship Position at [Bakery Nam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Dear Hiring Manager,</w:t>
      </w:r>
    </w:p>
    <w:p>
      <w:pPr>
        <w:pStyle w:val="BodyText"/>
      </w:pPr>
      <w:r>
        <w:t xml:space="preserve">I am writing with profound enthusiasm to submit my Internship Application Letter for the Baker Internship position at your esteemed establishment in Australia Brisbane. As a passionate culinary student deeply committed to mastering the art of bread and pastry craftsmanship, I have long admired the vibrant baking culture that defines Brisbane's food landscape. The opportunity to contribute to and learn from your team represents not merely an internship, but a pivotal step toward my career as a professional Baker in one of Australia's most dynamic culinary cities.</w:t>
      </w:r>
    </w:p>
    <w:p>
      <w:pPr>
        <w:pStyle w:val="BodyText"/>
      </w:pPr>
      <w:r>
        <w:t xml:space="preserve">My fascination with baking began during childhood in Melbourne, where I spent countless hours observing my grandmother transform simple ingredients into edible art. This early exposure ignited a lifelong dedication to the craft, which I have since formalized through rigorous academic pursuit and hands-on practice. Currently completing a Certificate III in Sweets and Bakes at TAFE Queensland, I have honed my skills in sourdough fermentation, laminated dough techniques, and artisanal pastry production – all while adhering strictly to Australian food safety standards (AS1861:2003). My recent practical placement at a Sydney-based bakery immersed me in high-volume operations during peak morning hours, where I successfully assisted in producing 300+ daily items while maintaining impeccable hygiene protocols.</w:t>
      </w:r>
    </w:p>
    <w:p>
      <w:pPr>
        <w:pStyle w:val="BodyText"/>
      </w:pPr>
      <w:r>
        <w:t xml:space="preserve">What particularly draws me to Australia Brisbane is the city's unique fusion of multicultural influences and commitment to sustainable baking practices. I have followed your bakery's reputation for ethically sourced local grains and innovative seasonal menus through social media, especially your recent collaboration with the Toowong Farmers Market. In Australia Brisbane, where baking transcends mere food production to become a cultural expression – evident in the bustling Queen Street Markets and the city's growing specialty coffee culture – I am eager to contribute my energy while immersing myself in this living culinary tradition. The chance to learn from masters who understand that authentic bread requires patience as much as skill aligns perfectly with my philosophy.</w:t>
      </w:r>
    </w:p>
    <w:p>
      <w:pPr>
        <w:pStyle w:val="BodyText"/>
      </w:pPr>
      <w:r>
        <w:t xml:space="preserve">During my studies, I developed a systematic approach to dough development through hands-on practice of the baker's percentage method. I have meticulously documented over 50 different bread formulas in my culinary journal, including sourdough starters with varying hydration levels and gluten development techniques. My technical skills extend to operating commercial mixers (Bosch), deck ovens, and tempering equipment – all while consistently achieving dough temperatures within the critical 22-26°C range required for optimal fermentation. I am equally proficient in creating decorative pastry elements like croissants and danishes, having won recognition at the Queensland Young Bakers Challenge for my pistachio frangipane tart.</w:t>
      </w:r>
    </w:p>
    <w:p>
      <w:pPr>
        <w:pStyle w:val="BodyText"/>
      </w:pPr>
      <w:r>
        <w:t xml:space="preserve">I understand that an internship in Australia Brisbane demands more than technical ability; it requires cultural adaptability and community engagement. Having lived in multicultural communities across Melbourne, I've developed strong communication skills that bridge linguistic diversity – a vital asset when interacting with both local producers and international customers. My proactive approach to learning is demonstrated by my initiative to complete the Food Safety Supervisor certification (Level 1) through the Brisbane City Council program last month, ensuring I meet all Australian regulatory requirements from day one.</w:t>
      </w:r>
    </w:p>
    <w:p>
      <w:pPr>
        <w:pStyle w:val="BodyText"/>
      </w:pPr>
      <w:r>
        <w:t xml:space="preserve">What sets me apart is my commitment to the holistic baking journey. While many applicants focus solely on production, I actively study the science behind crust formation and crumb structure through resources like "Bread Science" by Jeffery Hamelman. I believe exceptional Baker internships require curiosity about how every element – from water hardness in Brisbane's municipal supply to the specific flour proteins used in Queensland-grown wheat – impacts final product quality. This scientific approach, combined with my respect for traditional techniques, positions me to learn rapidly and contribute meaningfully from my first shift.</w:t>
      </w:r>
    </w:p>
    <w:p>
      <w:pPr>
        <w:pStyle w:val="BodyText"/>
      </w:pPr>
      <w:r>
        <w:t xml:space="preserve">I am particularly drawn to your bakery's emphasis on community partnerships, such as your "Bread for Hope" initiative supporting Brisbane's homeless services. This alignment with ethical baking resonates deeply with my belief that culinary arts should nourish both bodies and communities. I would be honored to support this mission while learning under your expert guidance, whether by preparing artisanal loaves for local schools or assisting in developing new gluten-free menu items for Brisbane's growing health-conscious demographic.</w:t>
      </w:r>
    </w:p>
    <w:p>
      <w:pPr>
        <w:pStyle w:val="BodyText"/>
      </w:pPr>
      <w:r>
        <w:t xml:space="preserve">My visa status is currently valid as a student visa (subclass 500), with full eligibility to work up to 48 hours weekly during academic terms and unlimited hours during holidays. I am prepared to relocate immediately upon acceptance, having already secured accommodation in the Brisbane CBD through my university's international student housing program. I have attached my resume detailing further technical competencies, including proficiency in dough scaling (accuracy within ±3g), inventory management systems like Toast POS, and cross-training in coffee preparation – all skills transferable to Brisbane's bustling bakery environment.</w:t>
      </w:r>
    </w:p>
    <w:p>
      <w:pPr>
        <w:pStyle w:val="BodyText"/>
      </w:pPr>
      <w:r>
        <w:t xml:space="preserve">As I prepare to embark on my professional journey as a Baker in Australia Brisbane, I am confident that your establishment offers the perfect environment for me to grow while contributing fresh perspectives. My dedication to craft, combined with my understanding of Brisbane's unique culinary ecosystem, positions me to become an asset from day one. I would welcome the opportunity to discuss how my skills align with your team's vision during an interview at your convenience.</w:t>
      </w:r>
    </w:p>
    <w:p>
      <w:pPr>
        <w:pStyle w:val="BodyText"/>
      </w:pPr>
      <w:r>
        <w:t xml:space="preserve">Thank you for considering this Internship Application Letter. I have attached my resume and academic transcripts for your review, and I look forward to the possibility of contributing to your bakery's legacy in Australia Brisban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Enclosures: Resume, Academic Transcripts, Food Safety Certification</w:t>
      </w:r>
    </w:p>
    <w:p>
      <w:pPr>
        <w:pStyle w:val="BodyText"/>
      </w:pPr>
      <w:r>
        <w:t xml:space="preserve">This Internship Application Letter has been crafted with meticulous attention to the requirements of a Baker position in Australia Brisbane, reflecting both technical baking knowledge and deep appreciation for the city's culinary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5-02T14:36:00Z</dcterms:created>
  <dcterms:modified xsi:type="dcterms:W3CDTF">2026-05-02T14:36:00Z</dcterms:modified>
</cp:coreProperties>
</file>

<file path=docProps/custom.xml><?xml version="1.0" encoding="utf-8"?>
<Properties xmlns="http://schemas.openxmlformats.org/officeDocument/2006/custom-properties" xmlns:vt="http://schemas.openxmlformats.org/officeDocument/2006/docPropsVTypes"/>
</file>